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a4b684</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89d5afae-c31a-4f98-b7a9-46889bdca469"/>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99ce92b8-d3bc-4914-81fe-d04b0c86dc2e"/>
    <w:p>
      <w:pPr>
        <w:pStyle w:val="CaptionedFigure"/>
      </w:pPr>
      <w:bookmarkStart w:id="33" w:name="fi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28:01Z</dcterms:created>
  <dcterms:modified xsi:type="dcterms:W3CDTF">2023-07-24T20: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